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tml"/>
      <w:bookmarkEnd w:id="21"/>
      <w:r>
        <w:t xml:space="preserve">HTML</w:t>
      </w:r>
    </w:p>
    <w:p>
      <w:pPr>
        <w:pStyle w:val="Heading2"/>
      </w:pPr>
      <w:bookmarkStart w:id="22" w:name="参数input在-form-之外"/>
      <w:bookmarkEnd w:id="22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23"/>
      </w:r>
      <w:r>
        <w:t xml:space="preserve">. 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25" w:name="兼容性问题解决"/>
      <w:bookmarkEnd w:id="25"/>
      <w:r>
        <w:t xml:space="preserve">兼容性问题解决</w:t>
      </w:r>
    </w:p>
    <w:p>
      <w:pPr>
        <w:pStyle w:val="Heading2"/>
      </w:pPr>
      <w:bookmarkStart w:id="26" w:name="ie-盒模型"/>
      <w:bookmarkEnd w:id="26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 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7" w:name="ie-8-map"/>
      <w:bookmarkEnd w:id="27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0" w:name="ie-8-fontawesome-图标显示为方块"/>
      <w:bookmarkEnd w:id="30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 (条件注释</w:t>
      </w:r>
      <w:r>
        <w:rPr>
          <w:rStyle w:val="FootnoteReference"/>
        </w:rPr>
        <w:footnoteReference w:id="31"/>
      </w:r>
      <w:r>
        <w:t xml:space="preserve">)情况下引入 fontawesome 图标库. (谷歌搜索了一堆方案都没用, 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33" w:name="ie-10-浏览器定位"/>
      <w:bookmarkEnd w:id="33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 可采用以下方式定位</w:t>
      </w:r>
      <w:r>
        <w:rPr>
          <w:rStyle w:val="FootnoteReference"/>
        </w:rPr>
        <w:footnoteReference w:id="34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6" w:name="ie-6-8-css3-媒体查询media-query"/>
      <w:bookmarkEnd w:id="36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7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8" w:name="系统方案"/>
      <w:bookmarkEnd w:id="38"/>
      <w:r>
        <w:t xml:space="preserve">系统方案</w:t>
      </w:r>
    </w:p>
    <w:p>
      <w:pPr>
        <w:pStyle w:val="Heading2"/>
      </w:pPr>
      <w:bookmarkStart w:id="39" w:name="分角色登录"/>
      <w:bookmarkEnd w:id="39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1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1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1"/>
          <w:ilvl w:val="0"/>
        </w:numPr>
      </w:pPr>
      <w:r>
        <w:t xml:space="preserve">进入主页, 根据角色/权限构建菜单(view中包含全部菜单,非此角色菜单移除 Dom).</w:t>
      </w:r>
    </w:p>
    <w:p>
      <w:pPr>
        <w:pStyle w:val="Compact"/>
        <w:numPr>
          <w:numId w:val="1001"/>
          <w:ilvl w:val="0"/>
        </w:numPr>
      </w:pPr>
      <w:r>
        <w:t xml:space="preserve">点击菜单进入到对应路由时, 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 但菜单对应的路由依然可用, 只是在页面上没有对应可操作的视图, 其二是路由和登录的角色/权限匹配. 以 AngularJS 为例, 对应每个步骤的代码如下.</w:t>
      </w:r>
    </w:p>
    <w:p>
      <w:pPr>
        <w:pStyle w:val="Compact"/>
        <w:numPr>
          <w:numId w:val="1002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0"/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PLACING FORM FIELDS OUTSIDE THE FORM TAG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9">
        <w:r>
          <w:rPr>
            <w:rStyle w:val="Hyperlink"/>
          </w:rPr>
          <w:t xml:space="preserve">Is the javascript .map() function supported in IE8?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About conditional comments</w:t>
        </w:r>
      </w:hyperlink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How do I target only Internet Explorer 10 for certain situations like Internet Explorer-specific CSS or Internet Explorer-specific JavaScript code?</w:t>
        </w:r>
      </w:hyperlink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1">
        <w:r>
          <w:rPr>
            <w:rStyle w:val="Hyperlink"/>
          </w:rPr>
          <w:t xml:space="preserve">what is the difference between ng-if and ng-show/ng-hide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3">
        <w:r>
          <w:rPr>
            <w:rStyle w:val="Hyperlink"/>
          </w:rPr>
          <w:t xml:space="preserve">angularjs: conditional routing in 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47b3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5ff1de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3d20ac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stackoverflow.com/questions/19177732/what-is-the-difference-between-ng-if-and-ng-show-ng-hide" TargetMode="External" /><Relationship Type="http://schemas.openxmlformats.org/officeDocument/2006/relationships/hyperlink" Id="rId43" Target="http://stackoverflow.com/questions/20978248/angularjs-conditional-routing-in-app-config" TargetMode="External" /><Relationship Type="http://schemas.openxmlformats.org/officeDocument/2006/relationships/hyperlink" Id="rId29" Target="http://stackoverflow.com/questions/7350912/is-the-javascript-map-function-supported-in-ie8" TargetMode="External" /><Relationship Type="http://schemas.openxmlformats.org/officeDocument/2006/relationships/hyperlink" Id="rId35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4" Target="http://www.dreamdealer.nl/articles/form_fields_outside_a_form.html" TargetMode="External" /><Relationship Type="http://schemas.openxmlformats.org/officeDocument/2006/relationships/hyperlink" Id="rId37" Target="https://github.com/scottjehl/Respond" TargetMode="External" /><Relationship Type="http://schemas.openxmlformats.org/officeDocument/2006/relationships/hyperlink" Id="rId32" Target="https://msdn.microsoft.com/en-us/library/ms537512(v=vs.85)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stackoverflow.com/questions/19177732/what-is-the-difference-between-ng-if-and-ng-show-ng-hide" TargetMode="External" /><Relationship Type="http://schemas.openxmlformats.org/officeDocument/2006/relationships/hyperlink" Id="rId43" Target="http://stackoverflow.com/questions/20978248/angularjs-conditional-routing-in-app-config" TargetMode="External" /><Relationship Type="http://schemas.openxmlformats.org/officeDocument/2006/relationships/hyperlink" Id="rId29" Target="http://stackoverflow.com/questions/7350912/is-the-javascript-map-function-supported-in-ie8" TargetMode="External" /><Relationship Type="http://schemas.openxmlformats.org/officeDocument/2006/relationships/hyperlink" Id="rId35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4" Target="http://www.dreamdealer.nl/articles/form_fields_outside_a_form.html" TargetMode="External" /><Relationship Type="http://schemas.openxmlformats.org/officeDocument/2006/relationships/hyperlink" Id="rId37" Target="https://github.com/scottjehl/Respond" TargetMode="External" /><Relationship Type="http://schemas.openxmlformats.org/officeDocument/2006/relationships/hyperlink" Id="rId32" Target="https://msdn.microsoft.com/en-us/library/ms537512(v=vs.85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7T17:46:46Z</dcterms:created>
  <dcterms:modified xsi:type="dcterms:W3CDTF">2017-05-17T17:46:46Z</dcterms:modified>
</cp:coreProperties>
</file>